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0A71D" w14:textId="4628B05A" w:rsidR="001C561A" w:rsidRDefault="00381E9D" w:rsidP="00AB196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27A17">
        <w:rPr>
          <w:rFonts w:ascii="Times New Roman" w:hAnsi="Times New Roman" w:cs="Times New Roman"/>
          <w:b/>
          <w:sz w:val="28"/>
          <w:szCs w:val="28"/>
        </w:rPr>
        <w:t xml:space="preserve">The Hardin County </w:t>
      </w:r>
      <w:r>
        <w:rPr>
          <w:rFonts w:ascii="Times New Roman" w:hAnsi="Times New Roman" w:cs="Times New Roman"/>
          <w:b/>
          <w:sz w:val="28"/>
          <w:szCs w:val="28"/>
        </w:rPr>
        <w:t>Emergency Management Commissio</w:t>
      </w:r>
      <w:r w:rsidR="00AB1961">
        <w:rPr>
          <w:rFonts w:ascii="Times New Roman" w:hAnsi="Times New Roman" w:cs="Times New Roman"/>
          <w:b/>
          <w:sz w:val="28"/>
          <w:szCs w:val="28"/>
        </w:rPr>
        <w:t>n</w:t>
      </w:r>
    </w:p>
    <w:p w14:paraId="40E3DB66" w14:textId="345568B2" w:rsidR="00B92B01" w:rsidRDefault="00A33F6C" w:rsidP="00EE4AF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esday </w:t>
      </w:r>
      <w:r w:rsidR="00F03A4F">
        <w:rPr>
          <w:rFonts w:ascii="Times New Roman" w:hAnsi="Times New Roman" w:cs="Times New Roman"/>
          <w:b/>
          <w:sz w:val="28"/>
          <w:szCs w:val="28"/>
        </w:rPr>
        <w:t>January 16th</w:t>
      </w:r>
      <w:r w:rsidR="00001D4E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="00FE1C83">
        <w:rPr>
          <w:rFonts w:ascii="Times New Roman" w:hAnsi="Times New Roman" w:cs="Times New Roman"/>
          <w:b/>
          <w:sz w:val="28"/>
          <w:szCs w:val="28"/>
        </w:rPr>
        <w:t>202</w:t>
      </w:r>
      <w:r w:rsidR="00F03A4F">
        <w:rPr>
          <w:rFonts w:ascii="Times New Roman" w:hAnsi="Times New Roman" w:cs="Times New Roman"/>
          <w:b/>
          <w:sz w:val="28"/>
          <w:szCs w:val="28"/>
        </w:rPr>
        <w:t>4</w:t>
      </w:r>
      <w:r w:rsidR="00FE1C83">
        <w:rPr>
          <w:rFonts w:ascii="Times New Roman" w:hAnsi="Times New Roman" w:cs="Times New Roman"/>
          <w:b/>
          <w:sz w:val="28"/>
          <w:szCs w:val="28"/>
        </w:rPr>
        <w:t>,</w:t>
      </w:r>
      <w:r w:rsidR="00D97C2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07BD">
        <w:rPr>
          <w:rFonts w:ascii="Times New Roman" w:hAnsi="Times New Roman" w:cs="Times New Roman"/>
          <w:b/>
          <w:sz w:val="28"/>
          <w:szCs w:val="28"/>
        </w:rPr>
        <w:t>at 6:</w:t>
      </w:r>
      <w:r w:rsidR="00B92B01">
        <w:rPr>
          <w:rFonts w:ascii="Times New Roman" w:hAnsi="Times New Roman" w:cs="Times New Roman"/>
          <w:b/>
          <w:sz w:val="28"/>
          <w:szCs w:val="28"/>
        </w:rPr>
        <w:t>30</w:t>
      </w:r>
      <w:r w:rsidR="00C707BD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AB196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0064A7A2" w14:textId="77777777" w:rsidR="00B92B01" w:rsidRPr="00B92B01" w:rsidRDefault="00B92B01" w:rsidP="00B92B0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522E14D9" w14:textId="77777777" w:rsidR="00683F82" w:rsidRDefault="00683F82" w:rsidP="00F51527">
      <w:pPr>
        <w:pStyle w:val="Default"/>
        <w:rPr>
          <w:b/>
          <w:sz w:val="28"/>
          <w:szCs w:val="28"/>
        </w:rPr>
      </w:pPr>
    </w:p>
    <w:p w14:paraId="78A2C7A2" w14:textId="758032E9" w:rsidR="00A33F6C" w:rsidRPr="00292505" w:rsidRDefault="00170A13" w:rsidP="00F51527">
      <w:pPr>
        <w:pStyle w:val="Default"/>
      </w:pPr>
      <w:r>
        <w:rPr>
          <w:b/>
          <w:sz w:val="28"/>
          <w:szCs w:val="28"/>
        </w:rPr>
        <w:t>Tentative Agenda</w:t>
      </w:r>
    </w:p>
    <w:p w14:paraId="7D6C62F7" w14:textId="30AEC335" w:rsidR="00AB1961" w:rsidRPr="00A33F6C" w:rsidRDefault="00AB1961" w:rsidP="00A33F6C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C4E8D43" w14:textId="431313DF" w:rsidR="003564EF" w:rsidRPr="00F03A4F" w:rsidRDefault="001C561A" w:rsidP="005C4A2D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Hlk22114365"/>
      <w:r w:rsidRPr="00B06E4C">
        <w:rPr>
          <w:rFonts w:ascii="Times New Roman" w:hAnsi="Times New Roman" w:cs="Times New Roman"/>
          <w:b/>
          <w:bCs/>
          <w:sz w:val="24"/>
          <w:szCs w:val="24"/>
        </w:rPr>
        <w:t>Call to Order:</w:t>
      </w:r>
      <w:r w:rsidR="005B17D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252B36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2DF1C7" w14:textId="4DEE1D9D" w:rsidR="003564EF" w:rsidRPr="005C4A2D" w:rsidRDefault="001C561A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Establish Quorum: Roll</w:t>
      </w:r>
      <w:r w:rsidR="00FE1C83" w:rsidRPr="00B06E4C">
        <w:rPr>
          <w:rFonts w:ascii="Times New Roman" w:hAnsi="Times New Roman" w:cs="Times New Roman"/>
          <w:b/>
          <w:bCs/>
          <w:sz w:val="24"/>
          <w:szCs w:val="24"/>
        </w:rPr>
        <w:t>call.</w:t>
      </w:r>
      <w:r w:rsidR="00F03A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BCEB7BD" w14:textId="77777777" w:rsidR="0032606B" w:rsidRDefault="0032606B" w:rsidP="005C4A2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E83AE" w14:textId="42F2F470" w:rsidR="003564EF" w:rsidRDefault="001C561A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pproval of the Agenda:</w:t>
      </w:r>
      <w:r w:rsidR="004E3DA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4253135" w14:textId="77777777" w:rsidR="00696DBC" w:rsidRDefault="00696DBC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13F27D" w14:textId="7D9855CF" w:rsidR="00696DBC" w:rsidRPr="00F51527" w:rsidRDefault="00696DBC" w:rsidP="00F2191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roval of the </w:t>
      </w:r>
      <w:r w:rsidR="0023321A">
        <w:rPr>
          <w:rFonts w:ascii="Times New Roman" w:hAnsi="Times New Roman" w:cs="Times New Roman"/>
          <w:b/>
          <w:bCs/>
          <w:sz w:val="24"/>
          <w:szCs w:val="24"/>
        </w:rPr>
        <w:t>Decemb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023, minutes</w:t>
      </w:r>
      <w:r w:rsidR="00F51527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C9523AA" w14:textId="77777777" w:rsidR="00EE4AF6" w:rsidRDefault="00EE4AF6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75BAAA" w14:textId="5820E055" w:rsidR="00EE4AF6" w:rsidRDefault="00EE4AF6" w:rsidP="00F219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roval of </w:t>
      </w:r>
      <w:r w:rsidR="002C34EB">
        <w:rPr>
          <w:rFonts w:ascii="Times New Roman" w:hAnsi="Times New Roman" w:cs="Times New Roman"/>
          <w:b/>
          <w:bCs/>
          <w:sz w:val="24"/>
          <w:szCs w:val="24"/>
        </w:rPr>
        <w:t>Decemb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023 Financials</w:t>
      </w:r>
      <w:r w:rsidR="00F51527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1950CD4B" w14:textId="77777777" w:rsidR="0008684F" w:rsidRPr="0008684F" w:rsidRDefault="0008684F" w:rsidP="0008684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A403A5" w14:textId="1824932D" w:rsidR="00DB4CFA" w:rsidRDefault="001C561A" w:rsidP="00EE4AF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Old Business:</w:t>
      </w:r>
      <w:r w:rsidR="00797DDC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51527">
        <w:rPr>
          <w:rFonts w:ascii="Times New Roman" w:hAnsi="Times New Roman" w:cs="Times New Roman"/>
          <w:b/>
          <w:bCs/>
          <w:sz w:val="24"/>
          <w:szCs w:val="24"/>
        </w:rPr>
        <w:t>NONE</w:t>
      </w:r>
    </w:p>
    <w:p w14:paraId="763568D7" w14:textId="77777777" w:rsidR="00F51527" w:rsidRDefault="00F51527" w:rsidP="00EE4AF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340EFD" w14:textId="530CA9D3" w:rsidR="00F51527" w:rsidRDefault="00F51527" w:rsidP="00EE4AF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veryone agreed to do a consent agenda approving minutes and financials as one. </w:t>
      </w:r>
    </w:p>
    <w:p w14:paraId="314711CD" w14:textId="0E82B68C" w:rsidR="002C34EB" w:rsidRDefault="005F4C38" w:rsidP="002C34E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w Business:</w:t>
      </w:r>
    </w:p>
    <w:p w14:paraId="35F39B94" w14:textId="2BB2B31D" w:rsidR="0023321A" w:rsidRPr="0023321A" w:rsidRDefault="002C34EB" w:rsidP="0023321A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Y25 Budget Discussion</w:t>
      </w:r>
    </w:p>
    <w:p w14:paraId="333835E3" w14:textId="3954165E" w:rsidR="002C34EB" w:rsidRDefault="002C34EB" w:rsidP="00FA0710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rove Budget to Publication</w:t>
      </w:r>
      <w:r w:rsidR="0023321A">
        <w:rPr>
          <w:rFonts w:ascii="Times New Roman" w:hAnsi="Times New Roman" w:cs="Times New Roman"/>
          <w:b/>
          <w:bCs/>
          <w:sz w:val="24"/>
          <w:szCs w:val="24"/>
        </w:rPr>
        <w:t>-Possible Action</w:t>
      </w:r>
      <w:r w:rsidR="00F51527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</w:p>
    <w:p w14:paraId="2C66A458" w14:textId="094DBE46" w:rsidR="00683F82" w:rsidRPr="003C5FE7" w:rsidRDefault="002C34EB" w:rsidP="001C561A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t Budget Public Hearing Date-Possible Action</w:t>
      </w:r>
    </w:p>
    <w:p w14:paraId="501DA5D2" w14:textId="77777777" w:rsidR="00683F82" w:rsidRDefault="00683F82" w:rsidP="001C561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3C546F" w14:textId="78BB9A5C" w:rsidR="001C561A" w:rsidRPr="00B06E4C" w:rsidRDefault="001C561A" w:rsidP="001C561A">
      <w:pPr>
        <w:rPr>
          <w:rFonts w:ascii="Times New Roman" w:hAnsi="Times New Roman" w:cs="Times New Roman"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Next Meeting Date:</w:t>
      </w:r>
      <w:r w:rsidR="00EE4AF6">
        <w:rPr>
          <w:rFonts w:ascii="Times New Roman" w:hAnsi="Times New Roman" w:cs="Times New Roman"/>
          <w:sz w:val="24"/>
          <w:szCs w:val="24"/>
        </w:rPr>
        <w:t xml:space="preserve"> </w:t>
      </w:r>
      <w:r w:rsidR="0023321A">
        <w:rPr>
          <w:rFonts w:ascii="Times New Roman" w:hAnsi="Times New Roman" w:cs="Times New Roman"/>
          <w:sz w:val="24"/>
          <w:szCs w:val="24"/>
        </w:rPr>
        <w:t>February 20</w:t>
      </w:r>
      <w:r w:rsidR="00696DBC">
        <w:rPr>
          <w:rFonts w:ascii="Times New Roman" w:hAnsi="Times New Roman" w:cs="Times New Roman"/>
          <w:sz w:val="24"/>
          <w:szCs w:val="24"/>
        </w:rPr>
        <w:t>,2024</w:t>
      </w:r>
      <w:r w:rsidR="009343F0">
        <w:rPr>
          <w:rFonts w:ascii="Times New Roman" w:hAnsi="Times New Roman" w:cs="Times New Roman"/>
          <w:sz w:val="24"/>
          <w:szCs w:val="24"/>
        </w:rPr>
        <w:t>,</w:t>
      </w:r>
      <w:r w:rsidR="00370F0F" w:rsidRPr="00B06E4C">
        <w:rPr>
          <w:rFonts w:ascii="Times New Roman" w:hAnsi="Times New Roman" w:cs="Times New Roman"/>
          <w:sz w:val="24"/>
          <w:szCs w:val="24"/>
        </w:rPr>
        <w:t xml:space="preserve"> at Hardin County Emergency Operations, Training and Exercise Facility 1031 Edgington Avenue, Eldora, IA</w:t>
      </w:r>
    </w:p>
    <w:p w14:paraId="2C510020" w14:textId="77777777" w:rsidR="00683F82" w:rsidRDefault="00683F8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42F310" w14:textId="77777777" w:rsidR="00683F82" w:rsidRDefault="00683F8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FF919B" w14:textId="06894419" w:rsidR="00A6597F" w:rsidRPr="00B06E4C" w:rsidRDefault="001C561A">
      <w:pPr>
        <w:rPr>
          <w:b/>
          <w:bCs/>
          <w:sz w:val="24"/>
          <w:szCs w:val="24"/>
        </w:rPr>
      </w:pPr>
      <w:r w:rsidRPr="00B06E4C">
        <w:rPr>
          <w:rFonts w:ascii="Times New Roman" w:hAnsi="Times New Roman" w:cs="Times New Roman"/>
          <w:b/>
          <w:bCs/>
          <w:sz w:val="24"/>
          <w:szCs w:val="24"/>
        </w:rPr>
        <w:t>Adjourn:</w:t>
      </w:r>
      <w:bookmarkEnd w:id="0"/>
      <w:r w:rsidR="00207348" w:rsidRPr="00B06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A6597F" w:rsidRPr="00B06E4C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15CF6" w14:textId="77777777" w:rsidR="00082AB7" w:rsidRDefault="00082AB7" w:rsidP="00714F93">
      <w:pPr>
        <w:spacing w:after="0" w:line="240" w:lineRule="auto"/>
      </w:pPr>
      <w:r>
        <w:separator/>
      </w:r>
    </w:p>
  </w:endnote>
  <w:endnote w:type="continuationSeparator" w:id="0">
    <w:p w14:paraId="08414E7A" w14:textId="77777777" w:rsidR="00082AB7" w:rsidRDefault="00082AB7" w:rsidP="00714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6C134" w14:textId="3B29D0E4" w:rsidR="00082AB7" w:rsidRDefault="0023321A">
    <w:pPr>
      <w:pStyle w:val="Footer"/>
    </w:pPr>
    <w:r>
      <w:t>Municipalities served: Ackley, Alden, Buckeye, Eldora, Hubbard, Iowa Falls, New Providence, Radcliffe, Steamboat Rock, Owasa, Union, Whitten</w:t>
    </w:r>
    <w:r w:rsidR="00542E80">
      <w:t>,</w:t>
    </w:r>
    <w:r>
      <w:t xml:space="preserve"> </w:t>
    </w:r>
    <w:r w:rsidR="00542E80">
      <w:t xml:space="preserve">Hardin County BOS, Hardin County Sheriff, Hardin County Emergency Management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CDF1" w14:textId="77777777" w:rsidR="00082AB7" w:rsidRDefault="00082AB7" w:rsidP="00714F93">
      <w:pPr>
        <w:spacing w:after="0" w:line="240" w:lineRule="auto"/>
      </w:pPr>
      <w:r>
        <w:separator/>
      </w:r>
    </w:p>
  </w:footnote>
  <w:footnote w:type="continuationSeparator" w:id="0">
    <w:p w14:paraId="2C5EF42C" w14:textId="77777777" w:rsidR="00082AB7" w:rsidRDefault="00082AB7" w:rsidP="00714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121E2" w14:textId="5E4EAA64" w:rsidR="00082AB7" w:rsidRDefault="003C5FE7">
    <w:pPr>
      <w:pStyle w:val="Header"/>
    </w:pPr>
    <w:r>
      <w:rPr>
        <w:noProof/>
      </w:rPr>
      <w:pict w14:anchorId="031F2E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0" o:spid="_x0000_s40962" type="#_x0000_t136" style="position:absolute;margin-left:0;margin-top:0;width:596.9pt;height:62.8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F97C3" w14:textId="4709AF35" w:rsidR="00082AB7" w:rsidRDefault="003C5FE7">
    <w:pPr>
      <w:pStyle w:val="Header"/>
    </w:pPr>
    <w:r>
      <w:rPr>
        <w:noProof/>
      </w:rPr>
      <w:pict w14:anchorId="04D6FF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11" o:spid="_x0000_s40963" type="#_x0000_t136" style="position:absolute;margin-left:0;margin-top:0;width:596.9pt;height:62.8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  <w:r w:rsidR="00082AB7">
      <w:rPr>
        <w:noProof/>
      </w:rPr>
      <w:drawing>
        <wp:inline distT="0" distB="0" distL="0" distR="0" wp14:anchorId="73419C30" wp14:editId="3711CBCF">
          <wp:extent cx="1905000" cy="8286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ardin coun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82AB7">
      <w:ptab w:relativeTo="margin" w:alignment="center" w:leader="none"/>
    </w:r>
    <w:r w:rsidR="00082AB7">
      <w:t>Office (641) 939-8132</w:t>
    </w:r>
    <w:r w:rsidR="00082AB7">
      <w:ptab w:relativeTo="margin" w:alignment="right" w:leader="none"/>
    </w:r>
    <w:r w:rsidR="00082AB7">
      <w:t>1116 14 Ave. Eldora, IA 506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59BBD" w14:textId="2B2DDF64" w:rsidR="00082AB7" w:rsidRDefault="003C5FE7">
    <w:pPr>
      <w:pStyle w:val="Header"/>
    </w:pPr>
    <w:r>
      <w:rPr>
        <w:noProof/>
      </w:rPr>
      <w:pict w14:anchorId="785335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907609" o:spid="_x0000_s40961" type="#_x0000_t136" style="position:absolute;margin-left:0;margin-top:0;width:596.9pt;height:62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DRAFT  DRAFT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2A9A"/>
    <w:multiLevelType w:val="hybridMultilevel"/>
    <w:tmpl w:val="A39E5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77F"/>
    <w:multiLevelType w:val="hybridMultilevel"/>
    <w:tmpl w:val="A4501D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1F20F2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062F83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9E4F51"/>
    <w:multiLevelType w:val="hybridMultilevel"/>
    <w:tmpl w:val="DF1E1664"/>
    <w:lvl w:ilvl="0" w:tplc="F64EA1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1D3DF5"/>
    <w:multiLevelType w:val="hybridMultilevel"/>
    <w:tmpl w:val="5B1E0E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A61387"/>
    <w:multiLevelType w:val="hybridMultilevel"/>
    <w:tmpl w:val="BE0C43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434F8F"/>
    <w:multiLevelType w:val="hybridMultilevel"/>
    <w:tmpl w:val="C1E621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4512E81"/>
    <w:multiLevelType w:val="hybridMultilevel"/>
    <w:tmpl w:val="6A1E8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AB2B04"/>
    <w:multiLevelType w:val="hybridMultilevel"/>
    <w:tmpl w:val="F170FB4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6422085"/>
    <w:multiLevelType w:val="hybridMultilevel"/>
    <w:tmpl w:val="E2624A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94A5D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EF2840"/>
    <w:multiLevelType w:val="hybridMultilevel"/>
    <w:tmpl w:val="F8325B64"/>
    <w:lvl w:ilvl="0" w:tplc="07E40C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F0663CE"/>
    <w:multiLevelType w:val="hybridMultilevel"/>
    <w:tmpl w:val="3AD677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A513190"/>
    <w:multiLevelType w:val="hybridMultilevel"/>
    <w:tmpl w:val="B5C0027A"/>
    <w:lvl w:ilvl="0" w:tplc="2522DA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DFB304D"/>
    <w:multiLevelType w:val="hybridMultilevel"/>
    <w:tmpl w:val="5FDA8F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109714C"/>
    <w:multiLevelType w:val="hybridMultilevel"/>
    <w:tmpl w:val="DE82ABFC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5A119AD"/>
    <w:multiLevelType w:val="hybridMultilevel"/>
    <w:tmpl w:val="6ECE42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7B8481C"/>
    <w:multiLevelType w:val="hybridMultilevel"/>
    <w:tmpl w:val="23C22778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3CDD31D5"/>
    <w:multiLevelType w:val="hybridMultilevel"/>
    <w:tmpl w:val="06F408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DA9352A"/>
    <w:multiLevelType w:val="hybridMultilevel"/>
    <w:tmpl w:val="B55404E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F1A04CD"/>
    <w:multiLevelType w:val="hybridMultilevel"/>
    <w:tmpl w:val="74B604C4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4443794"/>
    <w:multiLevelType w:val="hybridMultilevel"/>
    <w:tmpl w:val="EA80E83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5A16CBD"/>
    <w:multiLevelType w:val="hybridMultilevel"/>
    <w:tmpl w:val="C8E22C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B455A7E"/>
    <w:multiLevelType w:val="hybridMultilevel"/>
    <w:tmpl w:val="DB54A2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EEC7AA7"/>
    <w:multiLevelType w:val="hybridMultilevel"/>
    <w:tmpl w:val="36B8BF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27D48A7"/>
    <w:multiLevelType w:val="hybridMultilevel"/>
    <w:tmpl w:val="4F062ABA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7" w15:restartNumberingAfterBreak="0">
    <w:nsid w:val="5549111B"/>
    <w:multiLevelType w:val="hybridMultilevel"/>
    <w:tmpl w:val="BAF84DE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9C65217"/>
    <w:multiLevelType w:val="hybridMultilevel"/>
    <w:tmpl w:val="139CAC6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5BDA7B04"/>
    <w:multiLevelType w:val="hybridMultilevel"/>
    <w:tmpl w:val="4C4200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E263409"/>
    <w:multiLevelType w:val="hybridMultilevel"/>
    <w:tmpl w:val="EC08B0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FD778DC"/>
    <w:multiLevelType w:val="hybridMultilevel"/>
    <w:tmpl w:val="74B604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08520DD"/>
    <w:multiLevelType w:val="hybridMultilevel"/>
    <w:tmpl w:val="587E7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A50FC"/>
    <w:multiLevelType w:val="hybridMultilevel"/>
    <w:tmpl w:val="25AC8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B957D00"/>
    <w:multiLevelType w:val="hybridMultilevel"/>
    <w:tmpl w:val="86027D9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036999794">
    <w:abstractNumId w:val="4"/>
  </w:num>
  <w:num w:numId="2" w16cid:durableId="621884048">
    <w:abstractNumId w:val="32"/>
  </w:num>
  <w:num w:numId="3" w16cid:durableId="1224024443">
    <w:abstractNumId w:val="28"/>
  </w:num>
  <w:num w:numId="4" w16cid:durableId="2066097924">
    <w:abstractNumId w:val="0"/>
  </w:num>
  <w:num w:numId="5" w16cid:durableId="288633215">
    <w:abstractNumId w:val="6"/>
  </w:num>
  <w:num w:numId="6" w16cid:durableId="2039160813">
    <w:abstractNumId w:val="10"/>
  </w:num>
  <w:num w:numId="7" w16cid:durableId="814301900">
    <w:abstractNumId w:val="22"/>
  </w:num>
  <w:num w:numId="8" w16cid:durableId="1037391075">
    <w:abstractNumId w:val="33"/>
  </w:num>
  <w:num w:numId="9" w16cid:durableId="1821651986">
    <w:abstractNumId w:val="15"/>
  </w:num>
  <w:num w:numId="10" w16cid:durableId="1404110710">
    <w:abstractNumId w:val="20"/>
  </w:num>
  <w:num w:numId="11" w16cid:durableId="331639614">
    <w:abstractNumId w:val="9"/>
  </w:num>
  <w:num w:numId="12" w16cid:durableId="585847214">
    <w:abstractNumId w:val="30"/>
  </w:num>
  <w:num w:numId="13" w16cid:durableId="1936865308">
    <w:abstractNumId w:val="11"/>
  </w:num>
  <w:num w:numId="14" w16cid:durableId="546642587">
    <w:abstractNumId w:val="3"/>
  </w:num>
  <w:num w:numId="15" w16cid:durableId="1715692656">
    <w:abstractNumId w:val="2"/>
  </w:num>
  <w:num w:numId="16" w16cid:durableId="735518178">
    <w:abstractNumId w:val="14"/>
  </w:num>
  <w:num w:numId="17" w16cid:durableId="2043552447">
    <w:abstractNumId w:val="17"/>
  </w:num>
  <w:num w:numId="18" w16cid:durableId="1242912682">
    <w:abstractNumId w:val="18"/>
  </w:num>
  <w:num w:numId="19" w16cid:durableId="1728869176">
    <w:abstractNumId w:val="19"/>
  </w:num>
  <w:num w:numId="20" w16cid:durableId="1386560214">
    <w:abstractNumId w:val="1"/>
  </w:num>
  <w:num w:numId="21" w16cid:durableId="1181620973">
    <w:abstractNumId w:val="27"/>
  </w:num>
  <w:num w:numId="22" w16cid:durableId="929243318">
    <w:abstractNumId w:val="7"/>
  </w:num>
  <w:num w:numId="23" w16cid:durableId="123352961">
    <w:abstractNumId w:val="12"/>
  </w:num>
  <w:num w:numId="24" w16cid:durableId="1436680440">
    <w:abstractNumId w:val="26"/>
  </w:num>
  <w:num w:numId="25" w16cid:durableId="1223374225">
    <w:abstractNumId w:val="24"/>
  </w:num>
  <w:num w:numId="26" w16cid:durableId="1423647153">
    <w:abstractNumId w:val="23"/>
  </w:num>
  <w:num w:numId="27" w16cid:durableId="824660559">
    <w:abstractNumId w:val="31"/>
  </w:num>
  <w:num w:numId="28" w16cid:durableId="1382510047">
    <w:abstractNumId w:val="21"/>
  </w:num>
  <w:num w:numId="29" w16cid:durableId="940257877">
    <w:abstractNumId w:val="16"/>
  </w:num>
  <w:num w:numId="30" w16cid:durableId="2080862685">
    <w:abstractNumId w:val="34"/>
  </w:num>
  <w:num w:numId="31" w16cid:durableId="156385192">
    <w:abstractNumId w:val="29"/>
  </w:num>
  <w:num w:numId="32" w16cid:durableId="1305818282">
    <w:abstractNumId w:val="5"/>
  </w:num>
  <w:num w:numId="33" w16cid:durableId="54671732">
    <w:abstractNumId w:val="25"/>
  </w:num>
  <w:num w:numId="34" w16cid:durableId="1200629255">
    <w:abstractNumId w:val="13"/>
  </w:num>
  <w:num w:numId="35" w16cid:durableId="7578666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64"/>
    <o:shapelayout v:ext="edit">
      <o:idmap v:ext="edit" data="40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3trAwMzI3szRW0lEKTi0uzszPAykwNKgFAN3pQ3QtAAAA"/>
  </w:docVars>
  <w:rsids>
    <w:rsidRoot w:val="003A2F0E"/>
    <w:rsid w:val="00001D4E"/>
    <w:rsid w:val="00010BFB"/>
    <w:rsid w:val="00037278"/>
    <w:rsid w:val="000412CF"/>
    <w:rsid w:val="0005408E"/>
    <w:rsid w:val="00065810"/>
    <w:rsid w:val="00082AB7"/>
    <w:rsid w:val="0008684F"/>
    <w:rsid w:val="00090BF9"/>
    <w:rsid w:val="00170A13"/>
    <w:rsid w:val="00173A56"/>
    <w:rsid w:val="001961FC"/>
    <w:rsid w:val="001C561A"/>
    <w:rsid w:val="001C79B4"/>
    <w:rsid w:val="001C7FBA"/>
    <w:rsid w:val="001D1F6D"/>
    <w:rsid w:val="001E33D1"/>
    <w:rsid w:val="00207348"/>
    <w:rsid w:val="0021161D"/>
    <w:rsid w:val="002160EC"/>
    <w:rsid w:val="0023321A"/>
    <w:rsid w:val="00233B3A"/>
    <w:rsid w:val="00260BF2"/>
    <w:rsid w:val="002739E9"/>
    <w:rsid w:val="00292505"/>
    <w:rsid w:val="002971F5"/>
    <w:rsid w:val="002A3E41"/>
    <w:rsid w:val="002B2513"/>
    <w:rsid w:val="002C34EB"/>
    <w:rsid w:val="002F4E67"/>
    <w:rsid w:val="0032350D"/>
    <w:rsid w:val="0032606B"/>
    <w:rsid w:val="0032688F"/>
    <w:rsid w:val="003547CF"/>
    <w:rsid w:val="003564EF"/>
    <w:rsid w:val="0036129B"/>
    <w:rsid w:val="0036491F"/>
    <w:rsid w:val="00367D3C"/>
    <w:rsid w:val="00370F0F"/>
    <w:rsid w:val="0038114B"/>
    <w:rsid w:val="00381E9D"/>
    <w:rsid w:val="003A2F0E"/>
    <w:rsid w:val="003A63C6"/>
    <w:rsid w:val="003B2340"/>
    <w:rsid w:val="003C5FE7"/>
    <w:rsid w:val="003D3460"/>
    <w:rsid w:val="003E25E0"/>
    <w:rsid w:val="00450669"/>
    <w:rsid w:val="00473AB8"/>
    <w:rsid w:val="004927D2"/>
    <w:rsid w:val="004B210F"/>
    <w:rsid w:val="004C5A43"/>
    <w:rsid w:val="004E3DA2"/>
    <w:rsid w:val="004F09CD"/>
    <w:rsid w:val="0051665B"/>
    <w:rsid w:val="00542E80"/>
    <w:rsid w:val="00551179"/>
    <w:rsid w:val="0058730F"/>
    <w:rsid w:val="005B17D0"/>
    <w:rsid w:val="005B2E27"/>
    <w:rsid w:val="005B6056"/>
    <w:rsid w:val="005C4A2D"/>
    <w:rsid w:val="005C7C6A"/>
    <w:rsid w:val="005C7F2E"/>
    <w:rsid w:val="005F4C38"/>
    <w:rsid w:val="00603840"/>
    <w:rsid w:val="00605D9A"/>
    <w:rsid w:val="00607D56"/>
    <w:rsid w:val="006101A1"/>
    <w:rsid w:val="0061604F"/>
    <w:rsid w:val="006247D0"/>
    <w:rsid w:val="00663330"/>
    <w:rsid w:val="0067468A"/>
    <w:rsid w:val="00683F82"/>
    <w:rsid w:val="00696DBC"/>
    <w:rsid w:val="006A6464"/>
    <w:rsid w:val="006C4BBB"/>
    <w:rsid w:val="006C6F02"/>
    <w:rsid w:val="00704976"/>
    <w:rsid w:val="00714F93"/>
    <w:rsid w:val="00715DC3"/>
    <w:rsid w:val="00716042"/>
    <w:rsid w:val="0072645B"/>
    <w:rsid w:val="007370A6"/>
    <w:rsid w:val="00750A74"/>
    <w:rsid w:val="0076699F"/>
    <w:rsid w:val="00797DDC"/>
    <w:rsid w:val="007A35E1"/>
    <w:rsid w:val="007A4BEA"/>
    <w:rsid w:val="007A67FF"/>
    <w:rsid w:val="007C371B"/>
    <w:rsid w:val="007D14AE"/>
    <w:rsid w:val="008362D9"/>
    <w:rsid w:val="008519D5"/>
    <w:rsid w:val="00866A3B"/>
    <w:rsid w:val="008A38EA"/>
    <w:rsid w:val="009343F0"/>
    <w:rsid w:val="00960D05"/>
    <w:rsid w:val="00976AD6"/>
    <w:rsid w:val="009A5FDC"/>
    <w:rsid w:val="009C77AC"/>
    <w:rsid w:val="009D204E"/>
    <w:rsid w:val="009D5E12"/>
    <w:rsid w:val="009D6F70"/>
    <w:rsid w:val="009E3D14"/>
    <w:rsid w:val="00A154C3"/>
    <w:rsid w:val="00A22CE5"/>
    <w:rsid w:val="00A33F6C"/>
    <w:rsid w:val="00A40617"/>
    <w:rsid w:val="00A46C46"/>
    <w:rsid w:val="00A559D0"/>
    <w:rsid w:val="00A57324"/>
    <w:rsid w:val="00A64FE0"/>
    <w:rsid w:val="00A6597F"/>
    <w:rsid w:val="00A920DA"/>
    <w:rsid w:val="00AA3593"/>
    <w:rsid w:val="00AB00EB"/>
    <w:rsid w:val="00AB1961"/>
    <w:rsid w:val="00AB3F78"/>
    <w:rsid w:val="00B06E4C"/>
    <w:rsid w:val="00B170ED"/>
    <w:rsid w:val="00B505CB"/>
    <w:rsid w:val="00B62654"/>
    <w:rsid w:val="00B82CB8"/>
    <w:rsid w:val="00B92B01"/>
    <w:rsid w:val="00B9789D"/>
    <w:rsid w:val="00BC0FC1"/>
    <w:rsid w:val="00C03CE8"/>
    <w:rsid w:val="00C04954"/>
    <w:rsid w:val="00C24085"/>
    <w:rsid w:val="00C35B89"/>
    <w:rsid w:val="00C6669E"/>
    <w:rsid w:val="00C707BD"/>
    <w:rsid w:val="00C74278"/>
    <w:rsid w:val="00C8151B"/>
    <w:rsid w:val="00C9112C"/>
    <w:rsid w:val="00C92BBF"/>
    <w:rsid w:val="00CC65C2"/>
    <w:rsid w:val="00CE0746"/>
    <w:rsid w:val="00CF4A10"/>
    <w:rsid w:val="00D33E4A"/>
    <w:rsid w:val="00D369D0"/>
    <w:rsid w:val="00D44DF3"/>
    <w:rsid w:val="00D97C22"/>
    <w:rsid w:val="00DB4CFA"/>
    <w:rsid w:val="00DC44B0"/>
    <w:rsid w:val="00DF19DF"/>
    <w:rsid w:val="00E26C95"/>
    <w:rsid w:val="00E35E2F"/>
    <w:rsid w:val="00E91975"/>
    <w:rsid w:val="00E94DC2"/>
    <w:rsid w:val="00E9598F"/>
    <w:rsid w:val="00EA79F0"/>
    <w:rsid w:val="00EB15B0"/>
    <w:rsid w:val="00EE4AF6"/>
    <w:rsid w:val="00EE6F72"/>
    <w:rsid w:val="00F016EC"/>
    <w:rsid w:val="00F03A4F"/>
    <w:rsid w:val="00F11F06"/>
    <w:rsid w:val="00F2191B"/>
    <w:rsid w:val="00F411BD"/>
    <w:rsid w:val="00F51527"/>
    <w:rsid w:val="00F6366B"/>
    <w:rsid w:val="00F66ADE"/>
    <w:rsid w:val="00F84291"/>
    <w:rsid w:val="00F96EA1"/>
    <w:rsid w:val="00FA0710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4"/>
    <o:shapelayout v:ext="edit">
      <o:idmap v:ext="edit" data="1"/>
    </o:shapelayout>
  </w:shapeDefaults>
  <w:decimalSymbol w:val="."/>
  <w:listSeparator w:val=","/>
  <w14:docId w14:val="4F661488"/>
  <w15:docId w15:val="{00694060-B292-4722-9186-0B62E26B0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4F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F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F93"/>
  </w:style>
  <w:style w:type="paragraph" w:styleId="Footer">
    <w:name w:val="footer"/>
    <w:basedOn w:val="Normal"/>
    <w:link w:val="FooterChar"/>
    <w:uiPriority w:val="99"/>
    <w:unhideWhenUsed/>
    <w:rsid w:val="00714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F93"/>
  </w:style>
  <w:style w:type="paragraph" w:styleId="ListParagraph">
    <w:name w:val="List Paragraph"/>
    <w:basedOn w:val="Normal"/>
    <w:uiPriority w:val="34"/>
    <w:qFormat/>
    <w:rsid w:val="006C6F02"/>
    <w:pPr>
      <w:ind w:left="720"/>
      <w:contextualSpacing/>
    </w:pPr>
  </w:style>
  <w:style w:type="paragraph" w:customStyle="1" w:styleId="Default">
    <w:name w:val="Default"/>
    <w:rsid w:val="00A33F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2505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AB8FD-ABF4-4F66-B9BC-FC7E81081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xane Warnell</dc:creator>
  <cp:lastModifiedBy>McKenzie Burton</cp:lastModifiedBy>
  <cp:revision>5</cp:revision>
  <cp:lastPrinted>2023-05-09T13:15:00Z</cp:lastPrinted>
  <dcterms:created xsi:type="dcterms:W3CDTF">2024-01-05T19:46:00Z</dcterms:created>
  <dcterms:modified xsi:type="dcterms:W3CDTF">2024-01-17T15:30:00Z</dcterms:modified>
</cp:coreProperties>
</file>